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Mexico</w:t>
      </w:r>
      <w:r>
        <w:t xml:space="preserve"> </w:t>
      </w:r>
      <w:r>
        <w:t xml:space="preserve">City,</w:t>
      </w:r>
      <w:r>
        <w:t xml:space="preserve"> </w:t>
      </w:r>
      <w:r>
        <w:t xml:space="preserve">Mexico</w:t>
      </w:r>
    </w:p>
    <w:bookmarkStart w:id="20" w:name="X54225dc1244b6a1855fbc5513ffc6002e6039d3"/>
    <w:p>
      <w:pPr>
        <w:pStyle w:val="Heading1"/>
      </w:pPr>
      <w:r>
        <w:t xml:space="preserve">Internship Application Letter for Physiotherapist Position</w:t>
      </w:r>
    </w:p>
    <w:p>
      <w:pPr>
        <w:pStyle w:val="FirstParagraph"/>
      </w:pPr>
      <w:r>
        <w:t xml:space="preserve">Dear Hiring Manager,</w:t>
      </w:r>
    </w:p>
    <w:p>
      <w:pPr>
        <w:pStyle w:val="BodyText"/>
      </w:pPr>
      <w:r>
        <w:t xml:space="preserve">I am writing this Internship Application Letter to express my profound enthusiasm for the Physiotherapist Internship opportunity at your esteemed healthcare institution in Mexico City, Mexico. As a dedicated and compassionate student in physiotherapy with a deep commitment to enhancing patient mobility and quality of life, I have meticulously researched healthcare institutions across Latin America, and your organization’s reputation for excellence in clinical care, community outreach, and innovative rehabilitation approaches has positioned it as my top choice for professional growth. This Internship Application Letter serves not only as a formal submission but as a testament to my unwavering dedication to becoming an exceptional Physiotherapist within the dynamic healthcare ecosystem of Mexico City, Mexico.</w:t>
      </w:r>
    </w:p>
    <w:p>
      <w:pPr>
        <w:pStyle w:val="BodyText"/>
      </w:pPr>
      <w:r>
        <w:t xml:space="preserve">My academic journey at [University Name, e.g., Universidad Nacional Autónoma de México (UNAM) or another relevant institution] has equipped me with a robust foundation in human anatomy, kinesiology, neuromuscular rehabilitation principles, and evidence-based clinical practice. I have completed rigorous coursework including Advanced Musculoskeletal Assessment, Neurological Physiotherapy, Pediatric Rehabilitation Techniques, and Pain Management Strategies—all while maintaining a 3.8 GPA. Beyond academics, I have actively sought practical experience through volunteer work at [Local Clinic/Hospital Name in Mexico City], where I assisted licensed Physiotherapists in managing diverse caseloads across orthopedic, neurological, and geriatric patient populations. Witnessing firsthand the dedication of professionals serving the residents of Mexico City—particularly those navigating challenges like high-traffic urban living injuries or limited access to specialized care—has solidified my resolve to contribute meaningfully to this community.</w:t>
      </w:r>
    </w:p>
    <w:p>
      <w:pPr>
        <w:pStyle w:val="BodyText"/>
      </w:pPr>
      <w:r>
        <w:t xml:space="preserve">What draws me most powerfully to pursue this internship in Mexico City, Mexico is its unique intersection of cutting-edge medical infrastructure and profound socio-cultural diversity. As the capital of a nation with over 130 million people, Mexico City faces complex healthcare demands—from managing high-volume caseloads in public hospitals like IMSS or ISSSTE facilities to addressing health disparities in marginalized neighborhoods. I am eager to learn how your institution navigates these challenges while upholding ethical standards and patient-centered care. My understanding of Mexican healthcare culture is reinforced by my fluency in Spanish (C1 level) and my ability to communicate sensitively with patients from varied socioeconomic backgrounds, a skill essential for effective Physiotherapy practice in this vibrant city. I am particularly inspired by your institution’s documented commitment to integrating traditional healing practices with modern physiotherapy methods, a holistic approach that resonates deeply with my own philosophy of care.</w:t>
      </w:r>
    </w:p>
    <w:p>
      <w:pPr>
        <w:pStyle w:val="BodyText"/>
      </w:pPr>
      <w:r>
        <w:t xml:space="preserve">My practical skills align seamlessly with the demands of a Physiotherapist internship in Mexico City. I am proficient in conducting comprehensive physical assessments, designing personalized rehabilitation programs, utilizing therapeutic exercise modalities (including manual therapy and electrotherapy), and documenting patient progress using digital health platforms like EMR systems. During my clinical rotation at [Another Local Clinic], I collaborated with a team to develop a community-based post-stroke mobility program for elderly residents in the Iztapalapa district—a project that required navigating logistical barriers common in Mexico City’s densely populated areas while prioritizing cultural respect and accessibility. This experience taught me not only technical competence but also the importance of adaptability, patience, and empathy—qualities I recognize as vital for thriving in your internship program.</w:t>
      </w:r>
    </w:p>
    <w:p>
      <w:pPr>
        <w:pStyle w:val="BodyText"/>
      </w:pPr>
      <w:r>
        <w:t xml:space="preserve">Furthermore, I am acutely aware of the evolving landscape for physiotherapy in Mexico. With an aging population and rising prevalence of lifestyle-related conditions like diabetes and obesity, there is a growing need for skilled professionals who can deliver preventive care alongside treatment. I am eager to contribute my knowledge of recent advancements in rehabilitation science—such as telehealth applications for rural communities or functional movement screening techniques—to your team’s efforts in Mexico City. My goal is not merely to complete this internship but to become an advocate for physiotherapy within the broader Mexican healthcare system, ensuring that patients receive equitable, high-quality care regardless of their location or background in the city.</w:t>
      </w:r>
    </w:p>
    <w:p>
      <w:pPr>
        <w:pStyle w:val="BodyText"/>
      </w:pPr>
      <w:r>
        <w:t xml:space="preserve">I have attached my resume and academic transcripts for your review, which provide further detail on my qualifications. I am deeply impressed by your institution’s mission statement: “To transform movement through science and compassion,” a principle that mirrors my personal commitment to elevating patient outcomes. An internship under your mentorship would be instrumental in bridging the gap between my theoretical knowledge and real-world application within the specific context of Mexico City, Mexico. I am prepared to fully immerse myself in this environment, learn from experienced practitioners, and actively support your team’s objectives.</w:t>
      </w:r>
    </w:p>
    <w:p>
      <w:pPr>
        <w:pStyle w:val="BodyText"/>
      </w:pPr>
      <w:r>
        <w:t xml:space="preserve">Thank you for considering my Internship Application Letter. I am excited about the possibility of contributing to your institution’s legacy of excellence in physiotherapy within the heart of Mexico City. I welcome the opportunity to discuss how my skills, dedication, and passion align with your needs during an interview at your earliest convenience. My contact information is provided below for easy coordination.</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Mexico City, Mexico</dc:title>
  <dc:creator/>
  <cp:keywords/>
  <dcterms:created xsi:type="dcterms:W3CDTF">2025-12-10T16:17:38Z</dcterms:created>
  <dcterms:modified xsi:type="dcterms:W3CDTF">2025-12-10T16:17:38Z</dcterms:modified>
</cp:coreProperties>
</file>

<file path=docProps/custom.xml><?xml version="1.0" encoding="utf-8"?>
<Properties xmlns="http://schemas.openxmlformats.org/officeDocument/2006/custom-properties" xmlns:vt="http://schemas.openxmlformats.org/officeDocument/2006/docPropsVTypes"/>
</file>